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F42E0C" w14:textId="2A7AB40B" w:rsidR="004230F3" w:rsidRDefault="00000000">
      <w:pPr>
        <w:pStyle w:val="FirstParagraph"/>
      </w:pPr>
      <w:r w:rsidRPr="006E57D8">
        <w:rPr>
          <w:b/>
          <w:bCs/>
        </w:rPr>
        <w:t>TITLE:</w:t>
      </w:r>
      <w:r>
        <w:t xml:space="preserve"> Rhapsody Missions &amp; Outreaches — “Where Christ Was Not Known” </w:t>
      </w:r>
      <w:r w:rsidR="006E57D8">
        <w:br/>
      </w:r>
      <w:r w:rsidRPr="006E57D8">
        <w:rPr>
          <w:b/>
          <w:bCs/>
        </w:rPr>
        <w:t>DURATION:</w:t>
      </w:r>
      <w:r>
        <w:t xml:space="preserve"> ~3 minutes </w:t>
      </w:r>
      <w:r w:rsidR="006E57D8">
        <w:br/>
      </w:r>
      <w:r w:rsidRPr="006E57D8">
        <w:rPr>
          <w:b/>
          <w:bCs/>
        </w:rPr>
        <w:t>FORMAT:</w:t>
      </w:r>
      <w:r>
        <w:t xml:space="preserve"> Short Film / Promo Documentary </w:t>
      </w:r>
      <w:r w:rsidR="006E57D8">
        <w:br/>
      </w:r>
      <w:r w:rsidRPr="006E57D8">
        <w:rPr>
          <w:b/>
          <w:bCs/>
        </w:rPr>
        <w:t>STYLE:</w:t>
      </w:r>
      <w:r>
        <w:t xml:space="preserve"> Cinematic. Emotional. Voiceover-driven with location visuals.</w:t>
      </w:r>
    </w:p>
    <w:p w14:paraId="289783D6" w14:textId="77777777" w:rsidR="004230F3" w:rsidRDefault="002936C9">
      <w:r>
        <w:rPr>
          <w:noProof/>
        </w:rPr>
        <w:pict w14:anchorId="12DF3571">
          <v:rect id="_x0000_i1026" alt="" style="width:468pt;height:.05pt;mso-width-percent:0;mso-height-percent:0;mso-width-percent:0;mso-height-percent:0" o:hralign="center" o:hrstd="t" o:hr="t"/>
        </w:pict>
      </w:r>
    </w:p>
    <w:p w14:paraId="57A97DC9" w14:textId="77777777" w:rsidR="004230F3" w:rsidRDefault="00000000">
      <w:pPr>
        <w:pStyle w:val="FirstParagraph"/>
      </w:pPr>
      <w:r>
        <w:t>FADE IN:</w:t>
      </w:r>
    </w:p>
    <w:p w14:paraId="1C4B6815" w14:textId="328F5269" w:rsidR="004230F3" w:rsidRDefault="00000000">
      <w:pPr>
        <w:pStyle w:val="BodyText"/>
      </w:pPr>
      <w:r>
        <w:t xml:space="preserve">EXT. CAPE POINT – EARLY MORNING Wide drone shot of ocean waves crashing against the cliffs. A MAN stands alone, </w:t>
      </w:r>
      <w:r w:rsidR="006E57D8">
        <w:t xml:space="preserve">Rhapsody of </w:t>
      </w:r>
      <w:r w:rsidR="004C616C">
        <w:t>Reality in</w:t>
      </w:r>
      <w:r>
        <w:t xml:space="preserve"> hand, gazing into the distance. Golden sunrise washes the landscape.</w:t>
      </w:r>
    </w:p>
    <w:p w14:paraId="13E49BDD" w14:textId="396B4E5E" w:rsidR="004230F3" w:rsidRDefault="00000000">
      <w:pPr>
        <w:pStyle w:val="SourceCode"/>
      </w:pPr>
      <w:r>
        <w:rPr>
          <w:rStyle w:val="VerbatimChar"/>
        </w:rPr>
        <w:t xml:space="preserve">                     VOICEOVER (V.O.)</w:t>
      </w:r>
      <w:r>
        <w:br/>
      </w:r>
      <w:r>
        <w:rPr>
          <w:rStyle w:val="VerbatimChar"/>
        </w:rPr>
        <w:t xml:space="preserve">        "It has always been my ambition...</w:t>
      </w:r>
      <w:r>
        <w:br/>
      </w:r>
      <w:r>
        <w:rPr>
          <w:rStyle w:val="VerbatimChar"/>
        </w:rPr>
        <w:t xml:space="preserve">         To preach the Gospel where Christ was not known—</w:t>
      </w:r>
      <w:r>
        <w:br/>
      </w:r>
      <w:r>
        <w:rPr>
          <w:rStyle w:val="VerbatimChar"/>
        </w:rPr>
        <w:t xml:space="preserve">         So I would not be building on someone else’s foundation."</w:t>
      </w:r>
      <w:r>
        <w:br/>
      </w:r>
      <w:r>
        <w:rPr>
          <w:rStyle w:val="VerbatimChar"/>
        </w:rPr>
        <w:t xml:space="preserve">                     (Romans 15:20)</w:t>
      </w:r>
      <w:r>
        <w:br/>
      </w:r>
      <w:r>
        <w:br/>
      </w:r>
      <w:r>
        <w:rPr>
          <w:rStyle w:val="VerbatimChar"/>
        </w:rPr>
        <w:t xml:space="preserve">                     VOICEOVER (V.O.) (CONT’D)</w:t>
      </w:r>
      <w:r>
        <w:br/>
      </w:r>
      <w:r>
        <w:rPr>
          <w:rStyle w:val="VerbatimChar"/>
        </w:rPr>
        <w:t xml:space="preserve">        From Jerusalem... all the way around to Illyricum...</w:t>
      </w:r>
      <w:r>
        <w:br/>
      </w:r>
      <w:r>
        <w:rPr>
          <w:rStyle w:val="VerbatimChar"/>
        </w:rPr>
        <w:t xml:space="preserve">        I have fully proclaimed the Gospel of Christ.</w:t>
      </w:r>
      <w:r>
        <w:br/>
      </w:r>
      <w:r>
        <w:rPr>
          <w:rStyle w:val="VerbatimChar"/>
        </w:rPr>
        <w:t xml:space="preserve">                     (Romans 15:19)</w:t>
      </w:r>
      <w:r>
        <w:br/>
      </w:r>
      <w:r>
        <w:br/>
      </w:r>
      <w:r>
        <w:rPr>
          <w:rStyle w:val="VerbatimChar"/>
        </w:rPr>
        <w:t xml:space="preserve">                     INSERT – ARCHIVE </w:t>
      </w:r>
      <w:r w:rsidR="0090123B">
        <w:rPr>
          <w:rStyle w:val="VerbatimChar"/>
        </w:rPr>
        <w:t>VISUAL/</w:t>
      </w:r>
      <w:r>
        <w:rPr>
          <w:rStyle w:val="VerbatimChar"/>
        </w:rPr>
        <w:t>AUDIO: PASTOR CHRIS (O.S.)</w:t>
      </w:r>
      <w:r>
        <w:br/>
      </w:r>
      <w:r>
        <w:rPr>
          <w:rStyle w:val="VerbatimChar"/>
        </w:rPr>
        <w:t xml:space="preserve">        "We will preach the gospel from Jerusalem all the way around to Illyricum!"</w:t>
      </w:r>
    </w:p>
    <w:p w14:paraId="443C2389" w14:textId="77777777" w:rsidR="004230F3" w:rsidRDefault="00000000">
      <w:pPr>
        <w:pStyle w:val="FirstParagraph"/>
      </w:pPr>
      <w:r>
        <w:t>CUT TO:</w:t>
      </w:r>
    </w:p>
    <w:p w14:paraId="522C05BA" w14:textId="77777777" w:rsidR="004230F3" w:rsidRDefault="00000000">
      <w:pPr>
        <w:pStyle w:val="BodyText"/>
      </w:pPr>
      <w:r>
        <w:t>MONTAGE – REMOTE LOCATIONS Quick succession of sweeping landscape shots:</w:t>
      </w:r>
    </w:p>
    <w:p w14:paraId="7DE48AEE" w14:textId="77777777" w:rsidR="004230F3" w:rsidRDefault="00000000">
      <w:pPr>
        <w:numPr>
          <w:ilvl w:val="0"/>
          <w:numId w:val="2"/>
        </w:numPr>
      </w:pPr>
      <w:r>
        <w:t>TRISTAN DA CUNHA (oceanic cliffs, empty road)</w:t>
      </w:r>
    </w:p>
    <w:p w14:paraId="43B2CEE9" w14:textId="77777777" w:rsidR="004230F3" w:rsidRDefault="00000000">
      <w:pPr>
        <w:numPr>
          <w:ilvl w:val="0"/>
          <w:numId w:val="2"/>
        </w:numPr>
      </w:pPr>
      <w:r>
        <w:t>PITCAIRN ISLAND (lush green terrain)</w:t>
      </w:r>
    </w:p>
    <w:p w14:paraId="3DB8A3A0" w14:textId="77777777" w:rsidR="004230F3" w:rsidRDefault="00000000">
      <w:pPr>
        <w:numPr>
          <w:ilvl w:val="0"/>
          <w:numId w:val="2"/>
        </w:numPr>
      </w:pPr>
      <w:r>
        <w:t>EASTER ISLAND (Moai statues at dusk)</w:t>
      </w:r>
    </w:p>
    <w:p w14:paraId="6F6A08F0" w14:textId="77777777" w:rsidR="004230F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            VOICEOVER (V.O.)</w:t>
      </w:r>
      <w:r>
        <w:br/>
      </w:r>
      <w:r>
        <w:rPr>
          <w:rStyle w:val="VerbatimChar"/>
        </w:rPr>
        <w:t xml:space="preserve">      There are places... still waiting.</w:t>
      </w:r>
      <w:r>
        <w:br/>
      </w:r>
      <w:r>
        <w:rPr>
          <w:rStyle w:val="VerbatimChar"/>
        </w:rPr>
        <w:t xml:space="preserve">      Still unreached.</w:t>
      </w:r>
      <w:r>
        <w:br/>
      </w:r>
      <w:r>
        <w:rPr>
          <w:rStyle w:val="VerbatimChar"/>
        </w:rPr>
        <w:t xml:space="preserve">      Still untouched by the sound of His name.</w:t>
      </w:r>
    </w:p>
    <w:p w14:paraId="51E5DAE5" w14:textId="77777777" w:rsidR="004230F3" w:rsidRDefault="00000000">
      <w:pPr>
        <w:pStyle w:val="FirstParagraph"/>
      </w:pPr>
      <w:r>
        <w:t>TEXT ON SCREEN: “Tristan da Cunha — 6 Days by Boat from Cape Town” “Pitcairn Island — Population: 50” “Easter Island — 3,500 km from Chile”</w:t>
      </w:r>
    </w:p>
    <w:p w14:paraId="7A0B58D5" w14:textId="77777777" w:rsidR="004230F3" w:rsidRDefault="00000000">
      <w:pPr>
        <w:pStyle w:val="BodyText"/>
      </w:pPr>
      <w:r>
        <w:t>MONTAGE CONTINUES – FROZEN VILLAGES</w:t>
      </w:r>
    </w:p>
    <w:p w14:paraId="205BD4D3" w14:textId="77777777" w:rsidR="004230F3" w:rsidRDefault="00000000">
      <w:pPr>
        <w:numPr>
          <w:ilvl w:val="0"/>
          <w:numId w:val="3"/>
        </w:numPr>
      </w:pPr>
      <w:r>
        <w:t>ITTOQQORTOORMIIT, Greenland (icy fjords)</w:t>
      </w:r>
    </w:p>
    <w:p w14:paraId="7E005646" w14:textId="77777777" w:rsidR="004230F3" w:rsidRDefault="00000000">
      <w:pPr>
        <w:numPr>
          <w:ilvl w:val="0"/>
          <w:numId w:val="3"/>
        </w:numPr>
      </w:pPr>
      <w:r>
        <w:lastRenderedPageBreak/>
        <w:t>OYMYAKON, Russia (snow-covered houses)</w:t>
      </w:r>
    </w:p>
    <w:p w14:paraId="6DFAC166" w14:textId="77777777" w:rsidR="004230F3" w:rsidRDefault="00000000">
      <w:pPr>
        <w:numPr>
          <w:ilvl w:val="0"/>
          <w:numId w:val="3"/>
        </w:numPr>
      </w:pPr>
      <w:r>
        <w:t>LA RINCONADA, Peru (high-altitude village)</w:t>
      </w:r>
    </w:p>
    <w:p w14:paraId="47DA5D91" w14:textId="77777777" w:rsidR="004230F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            VOICEOVER (V.O.)</w:t>
      </w:r>
      <w:r>
        <w:br/>
      </w:r>
      <w:r>
        <w:rPr>
          <w:rStyle w:val="VerbatimChar"/>
        </w:rPr>
        <w:t xml:space="preserve">      Villages frozen in silence:</w:t>
      </w:r>
      <w:r>
        <w:br/>
      </w:r>
      <w:r>
        <w:rPr>
          <w:rStyle w:val="VerbatimChar"/>
        </w:rPr>
        <w:t xml:space="preserve">      Greenland. Siberia. The Andes.</w:t>
      </w:r>
      <w:r>
        <w:br/>
      </w:r>
      <w:r>
        <w:rPr>
          <w:rStyle w:val="VerbatimChar"/>
        </w:rPr>
        <w:t xml:space="preserve">      Where even oxygen is scarce — but hope is scarcer.</w:t>
      </w:r>
    </w:p>
    <w:p w14:paraId="1F4452BA" w14:textId="77777777" w:rsidR="004230F3" w:rsidRDefault="00000000">
      <w:pPr>
        <w:pStyle w:val="FirstParagraph"/>
      </w:pPr>
      <w:r>
        <w:t>CUT TO:</w:t>
      </w:r>
    </w:p>
    <w:p w14:paraId="1B267540" w14:textId="77777777" w:rsidR="004230F3" w:rsidRDefault="00000000">
      <w:pPr>
        <w:pStyle w:val="BodyText"/>
      </w:pPr>
      <w:r>
        <w:t>MONTAGE – RESTRICTED NATIONS</w:t>
      </w:r>
    </w:p>
    <w:p w14:paraId="2D6CDD43" w14:textId="77777777" w:rsidR="004230F3" w:rsidRDefault="00000000">
      <w:pPr>
        <w:numPr>
          <w:ilvl w:val="0"/>
          <w:numId w:val="4"/>
        </w:numPr>
      </w:pPr>
      <w:r>
        <w:t>Grainy footage of underground churches</w:t>
      </w:r>
    </w:p>
    <w:p w14:paraId="447111FB" w14:textId="77777777" w:rsidR="004230F3" w:rsidRDefault="00000000">
      <w:pPr>
        <w:numPr>
          <w:ilvl w:val="0"/>
          <w:numId w:val="4"/>
        </w:numPr>
      </w:pPr>
      <w:r>
        <w:t>Streets of IRAN, SAUDI ARABIA, NORTH KOREA</w:t>
      </w:r>
    </w:p>
    <w:p w14:paraId="40CB9E54" w14:textId="77777777" w:rsidR="004230F3" w:rsidRDefault="00000000">
      <w:pPr>
        <w:numPr>
          <w:ilvl w:val="0"/>
          <w:numId w:val="4"/>
        </w:numPr>
      </w:pPr>
      <w:r>
        <w:t>A closed Bible held close in the shadows</w:t>
      </w:r>
    </w:p>
    <w:p w14:paraId="5E85D5AE" w14:textId="77777777" w:rsidR="004230F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            VOICEOVER (V.O.)</w:t>
      </w:r>
      <w:r>
        <w:br/>
      </w:r>
      <w:r>
        <w:rPr>
          <w:rStyle w:val="VerbatimChar"/>
        </w:rPr>
        <w:t xml:space="preserve">      In some nations, to whisper the name of Jesus is a death sentence.</w:t>
      </w:r>
      <w:r>
        <w:br/>
      </w:r>
      <w:r>
        <w:rPr>
          <w:rStyle w:val="VerbatimChar"/>
        </w:rPr>
        <w:t xml:space="preserve">      North Korea. Afghanistan. Somalia. Iran.</w:t>
      </w:r>
      <w:r>
        <w:br/>
      </w:r>
      <w:r>
        <w:rPr>
          <w:rStyle w:val="VerbatimChar"/>
        </w:rPr>
        <w:t xml:space="preserve">      But even here... we go. </w:t>
      </w:r>
    </w:p>
    <w:p w14:paraId="4F6353E5" w14:textId="77777777" w:rsidR="004230F3" w:rsidRDefault="00000000">
      <w:pPr>
        <w:pStyle w:val="FirstParagraph"/>
      </w:pPr>
      <w:r>
        <w:t>MONTAGE – UNREACHED TRIBES &amp; CULTURES</w:t>
      </w:r>
    </w:p>
    <w:p w14:paraId="3096504F" w14:textId="77777777" w:rsidR="004230F3" w:rsidRDefault="00000000">
      <w:pPr>
        <w:numPr>
          <w:ilvl w:val="0"/>
          <w:numId w:val="5"/>
        </w:numPr>
      </w:pPr>
      <w:r>
        <w:t>AMAZON jungle canopy</w:t>
      </w:r>
    </w:p>
    <w:p w14:paraId="1193B18E" w14:textId="77777777" w:rsidR="004230F3" w:rsidRDefault="00000000">
      <w:pPr>
        <w:numPr>
          <w:ilvl w:val="0"/>
          <w:numId w:val="5"/>
        </w:numPr>
      </w:pPr>
      <w:r>
        <w:t>AERIAL of Andaman Islands</w:t>
      </w:r>
    </w:p>
    <w:p w14:paraId="6A0F59AB" w14:textId="77777777" w:rsidR="004230F3" w:rsidRDefault="00000000">
      <w:pPr>
        <w:numPr>
          <w:ilvl w:val="0"/>
          <w:numId w:val="5"/>
        </w:numPr>
      </w:pPr>
      <w:r>
        <w:t>Children running in remote Myanmar village</w:t>
      </w:r>
    </w:p>
    <w:p w14:paraId="69EFE117" w14:textId="77777777" w:rsidR="004230F3" w:rsidRDefault="00000000">
      <w:pPr>
        <w:numPr>
          <w:ilvl w:val="0"/>
          <w:numId w:val="5"/>
        </w:numPr>
      </w:pPr>
      <w:r>
        <w:t>Turkic faces in Central Asia</w:t>
      </w:r>
    </w:p>
    <w:p w14:paraId="329B25BE" w14:textId="4EBE739C" w:rsidR="004230F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            VOICEOVER (V.O.)</w:t>
      </w:r>
      <w:r>
        <w:br/>
      </w:r>
      <w:r>
        <w:rPr>
          <w:rStyle w:val="VerbatimChar"/>
        </w:rPr>
        <w:t xml:space="preserve">      There are people the world has forgotten.</w:t>
      </w:r>
      <w:r>
        <w:br/>
      </w:r>
      <w:r>
        <w:rPr>
          <w:rStyle w:val="VerbatimChar"/>
        </w:rPr>
        <w:t xml:space="preserve">      But </w:t>
      </w:r>
      <w:r w:rsidR="006E57D8">
        <w:rPr>
          <w:rStyle w:val="VerbatimChar"/>
        </w:rPr>
        <w:t xml:space="preserve">our Lord </w:t>
      </w:r>
      <w:r>
        <w:rPr>
          <w:rStyle w:val="VerbatimChar"/>
        </w:rPr>
        <w:t>Jesus has not.</w:t>
      </w:r>
      <w:r>
        <w:br/>
      </w:r>
      <w:r>
        <w:rPr>
          <w:rStyle w:val="VerbatimChar"/>
        </w:rPr>
        <w:t xml:space="preserve">      From the Awá of Brazil to the Sentinelese in the Indian Ocean.</w:t>
      </w:r>
      <w:r>
        <w:br/>
      </w:r>
      <w:r>
        <w:rPr>
          <w:rStyle w:val="VerbatimChar"/>
        </w:rPr>
        <w:t xml:space="preserve">      From the Rohingya to the Yadavs. The Jingpo. The Turkmen.</w:t>
      </w:r>
      <w:r>
        <w:br/>
      </w:r>
      <w:r>
        <w:rPr>
          <w:rStyle w:val="VerbatimChar"/>
        </w:rPr>
        <w:t xml:space="preserve">      We go.</w:t>
      </w:r>
    </w:p>
    <w:p w14:paraId="0503C391" w14:textId="77777777" w:rsidR="004230F3" w:rsidRDefault="00000000">
      <w:pPr>
        <w:pStyle w:val="FirstParagraph"/>
      </w:pPr>
      <w:r>
        <w:t>MONTAGE – RHAPSODY DISTRIBUTION</w:t>
      </w:r>
    </w:p>
    <w:p w14:paraId="7C724779" w14:textId="17E6AC88" w:rsidR="004230F3" w:rsidRDefault="00000000">
      <w:pPr>
        <w:numPr>
          <w:ilvl w:val="0"/>
          <w:numId w:val="6"/>
        </w:numPr>
      </w:pPr>
      <w:r>
        <w:t xml:space="preserve">Hands passing translated Rhapsody </w:t>
      </w:r>
      <w:r w:rsidR="006E57D8">
        <w:t xml:space="preserve">of Realities materials (Braille version, for Kids, </w:t>
      </w:r>
      <w:proofErr w:type="spellStart"/>
      <w:r w:rsidR="006E57D8">
        <w:t>etc</w:t>
      </w:r>
      <w:proofErr w:type="spellEnd"/>
      <w:r w:rsidR="006E57D8">
        <w:t>)</w:t>
      </w:r>
    </w:p>
    <w:p w14:paraId="472CD6D5" w14:textId="77777777" w:rsidR="004230F3" w:rsidRDefault="00000000">
      <w:pPr>
        <w:numPr>
          <w:ilvl w:val="0"/>
          <w:numId w:val="6"/>
        </w:numPr>
      </w:pPr>
      <w:r>
        <w:t>Children reading by candlelight</w:t>
      </w:r>
    </w:p>
    <w:p w14:paraId="1E3A762F" w14:textId="77777777" w:rsidR="004230F3" w:rsidRDefault="00000000">
      <w:pPr>
        <w:numPr>
          <w:ilvl w:val="0"/>
          <w:numId w:val="6"/>
        </w:numPr>
      </w:pPr>
      <w:r>
        <w:t>Missionary team praying before departure</w:t>
      </w:r>
    </w:p>
    <w:p w14:paraId="4C3A1B12" w14:textId="284CDA33" w:rsidR="0090123B" w:rsidRPr="0090123B" w:rsidRDefault="00000000" w:rsidP="0090123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lastRenderedPageBreak/>
        <w:t xml:space="preserve">                   VOICEOVER (V.O.)</w:t>
      </w:r>
      <w:r>
        <w:br/>
      </w:r>
      <w:r>
        <w:rPr>
          <w:rStyle w:val="VerbatimChar"/>
        </w:rPr>
        <w:t xml:space="preserve">      </w:t>
      </w:r>
      <w:r w:rsidR="0090123B" w:rsidRPr="0090123B">
        <w:rPr>
          <w:rStyle w:val="VerbatimChar"/>
        </w:rPr>
        <w:t>We have a message — a divine message.</w:t>
      </w:r>
      <w:r w:rsidR="0090123B">
        <w:rPr>
          <w:rStyle w:val="VerbatimChar"/>
        </w:rPr>
        <w:br/>
        <w:t xml:space="preserve">      </w:t>
      </w:r>
      <w:r w:rsidR="0090123B" w:rsidRPr="0090123B">
        <w:rPr>
          <w:rStyle w:val="VerbatimChar"/>
        </w:rPr>
        <w:t>We have a tool — the Rhapsody.</w:t>
      </w:r>
      <w:r w:rsidR="0090123B">
        <w:rPr>
          <w:rStyle w:val="VerbatimChar"/>
        </w:rPr>
        <w:br/>
        <w:t xml:space="preserve">      </w:t>
      </w:r>
      <w:r w:rsidR="0090123B" w:rsidRPr="0090123B">
        <w:rPr>
          <w:rStyle w:val="VerbatimChar"/>
        </w:rPr>
        <w:t>A messenger angel.</w:t>
      </w:r>
    </w:p>
    <w:p w14:paraId="6970EFF3" w14:textId="61835451" w:rsidR="0090123B" w:rsidRPr="0090123B" w:rsidRDefault="0090123B" w:rsidP="0090123B">
      <w:pPr>
        <w:pStyle w:val="SourceCode"/>
        <w:numPr>
          <w:ilvl w:val="0"/>
          <w:numId w:val="1"/>
        </w:numPr>
        <w:rPr>
          <w:rStyle w:val="VerbatimChar"/>
        </w:rPr>
      </w:pPr>
      <w:r w:rsidRPr="0090123B">
        <w:rPr>
          <w:rStyle w:val="VerbatimChar"/>
        </w:rPr>
        <w:t xml:space="preserve">      Each article, a heartbeat of the Father of lights</w:t>
      </w:r>
      <w:r>
        <w:rPr>
          <w:rStyle w:val="VerbatimChar"/>
        </w:rPr>
        <w:br/>
        <w:t xml:space="preserve">      </w:t>
      </w:r>
      <w:r w:rsidRPr="0090123B">
        <w:rPr>
          <w:rStyle w:val="VerbatimChar"/>
        </w:rPr>
        <w:t>Heaven-breathed, written for His people.</w:t>
      </w:r>
    </w:p>
    <w:p w14:paraId="43D4A385" w14:textId="7CB618F8" w:rsidR="004230F3" w:rsidRPr="0090123B" w:rsidRDefault="0090123B" w:rsidP="0090123B">
      <w:pPr>
        <w:pStyle w:val="SourceCode"/>
        <w:numPr>
          <w:ilvl w:val="0"/>
          <w:numId w:val="1"/>
        </w:numPr>
        <w:rPr>
          <w:rFonts w:ascii="Consolas" w:hAnsi="Consolas"/>
          <w:sz w:val="22"/>
        </w:rPr>
      </w:pPr>
      <w:r w:rsidRPr="0090123B">
        <w:rPr>
          <w:rStyle w:val="VerbatimChar"/>
        </w:rPr>
        <w:t xml:space="preserve">      And with each copy shared…</w:t>
      </w:r>
      <w:r>
        <w:rPr>
          <w:rStyle w:val="VerbatimChar"/>
        </w:rPr>
        <w:br/>
        <w:t xml:space="preserve">      </w:t>
      </w:r>
      <w:r w:rsidRPr="0090123B">
        <w:rPr>
          <w:rStyle w:val="VerbatimChar"/>
        </w:rPr>
        <w:t>Each heart that receives it…</w:t>
      </w:r>
      <w:r>
        <w:rPr>
          <w:rStyle w:val="VerbatimChar"/>
        </w:rPr>
        <w:br/>
        <w:t xml:space="preserve">      </w:t>
      </w:r>
      <w:r w:rsidRPr="0090123B">
        <w:rPr>
          <w:rStyle w:val="VerbatimChar"/>
        </w:rPr>
        <w:t>Each prayer sent…</w:t>
      </w:r>
      <w:r>
        <w:rPr>
          <w:rStyle w:val="VerbatimChar"/>
        </w:rPr>
        <w:br/>
        <w:t xml:space="preserve">      </w:t>
      </w:r>
      <w:r w:rsidRPr="0090123B">
        <w:rPr>
          <w:rStyle w:val="VerbatimChar"/>
        </w:rPr>
        <w:t>We flood the world with light.</w:t>
      </w:r>
    </w:p>
    <w:p w14:paraId="4F91F2DE" w14:textId="77777777" w:rsidR="004230F3" w:rsidRDefault="00000000">
      <w:pPr>
        <w:pStyle w:val="FirstParagraph"/>
      </w:pPr>
      <w:r>
        <w:t>EXT. CAPE TOWN – CITY STREET – MIDDAY Presenter (THE MAN) walks through the street. People pass by. He speaks directly to camera.</w:t>
      </w:r>
    </w:p>
    <w:p w14:paraId="2D1F086A" w14:textId="613BFE72" w:rsidR="004230F3" w:rsidRDefault="00000000">
      <w:pPr>
        <w:pStyle w:val="SourceCode"/>
      </w:pPr>
      <w:r>
        <w:rPr>
          <w:rStyle w:val="VerbatimChar"/>
        </w:rPr>
        <w:t xml:space="preserve">                     THE MAN</w:t>
      </w:r>
      <w:r>
        <w:br/>
      </w:r>
      <w:r>
        <w:rPr>
          <w:rStyle w:val="VerbatimChar"/>
        </w:rPr>
        <w:t xml:space="preserve">        This is the mission of Rhapsody Missions &amp; Outreaches:</w:t>
      </w:r>
      <w:r>
        <w:br/>
      </w:r>
      <w:r>
        <w:rPr>
          <w:rStyle w:val="VerbatimChar"/>
        </w:rPr>
        <w:t xml:space="preserve">        To take the full </w:t>
      </w:r>
      <w:r w:rsidR="004C616C">
        <w:rPr>
          <w:rStyle w:val="VerbatimChar"/>
        </w:rPr>
        <w:t xml:space="preserve">preaching of the </w:t>
      </w:r>
      <w:r>
        <w:rPr>
          <w:rStyle w:val="VerbatimChar"/>
        </w:rPr>
        <w:t xml:space="preserve">Gospel of </w:t>
      </w:r>
      <w:r w:rsidR="004C616C">
        <w:rPr>
          <w:rStyle w:val="VerbatimChar"/>
        </w:rPr>
        <w:t xml:space="preserve">our </w:t>
      </w:r>
      <w:r>
        <w:rPr>
          <w:rStyle w:val="VerbatimChar"/>
        </w:rPr>
        <w:t>Jesus Christ—</w:t>
      </w:r>
      <w:r>
        <w:br/>
      </w:r>
      <w:r>
        <w:rPr>
          <w:rStyle w:val="VerbatimChar"/>
        </w:rPr>
        <w:t xml:space="preserve">        To every nation. Every people. Every language.</w:t>
      </w:r>
      <w:r>
        <w:br/>
      </w:r>
      <w:r>
        <w:rPr>
          <w:rStyle w:val="VerbatimChar"/>
        </w:rPr>
        <w:t xml:space="preserve">        Until all have heard.</w:t>
      </w:r>
    </w:p>
    <w:p w14:paraId="1A929537" w14:textId="77777777" w:rsidR="004230F3" w:rsidRDefault="00000000">
      <w:pPr>
        <w:pStyle w:val="FirstParagraph"/>
      </w:pPr>
      <w:r>
        <w:t>CLOSE-UP – THE MAN His eyes carry resolve. Camera slowly zooms in.</w:t>
      </w:r>
    </w:p>
    <w:p w14:paraId="04731622" w14:textId="4F98F0B0" w:rsidR="004230F3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                    THE MAN (CONT’D)</w:t>
      </w:r>
      <w:r>
        <w:br/>
      </w:r>
      <w:r>
        <w:rPr>
          <w:rStyle w:val="VerbatimChar"/>
        </w:rPr>
        <w:t xml:space="preserve">        Don’t wait for the call. This is it.</w:t>
      </w:r>
      <w:r>
        <w:br/>
      </w:r>
      <w:r>
        <w:br/>
      </w:r>
      <w:r>
        <w:rPr>
          <w:rStyle w:val="VerbatimChar"/>
        </w:rPr>
        <w:t xml:space="preserve">        Don’t ask who will go. We are the ones.</w:t>
      </w:r>
      <w:r>
        <w:br/>
      </w:r>
      <w:r>
        <w:br/>
      </w:r>
      <w:r>
        <w:rPr>
          <w:rStyle w:val="VerbatimChar"/>
        </w:rPr>
        <w:t xml:space="preserve">        It’s not a question of if—</w:t>
      </w:r>
      <w:r>
        <w:br/>
      </w:r>
      <w:r>
        <w:rPr>
          <w:rStyle w:val="VerbatimChar"/>
        </w:rPr>
        <w:t xml:space="preserve">        It’s now.</w:t>
      </w:r>
      <w:r>
        <w:br/>
      </w:r>
      <w:r>
        <w:br/>
      </w:r>
      <w:r>
        <w:rPr>
          <w:rStyle w:val="VerbatimChar"/>
        </w:rPr>
        <w:t xml:space="preserve">        GO. PRAY. GIVE.</w:t>
      </w:r>
      <w:r>
        <w:br/>
      </w:r>
      <w:r>
        <w:br/>
      </w:r>
      <w:r>
        <w:rPr>
          <w:rStyle w:val="VerbatimChar"/>
        </w:rPr>
        <w:t xml:space="preserve">        Join the mission.</w:t>
      </w:r>
      <w:r>
        <w:br/>
      </w:r>
      <w:r>
        <w:rPr>
          <w:rStyle w:val="VerbatimChar"/>
        </w:rPr>
        <w:t xml:space="preserve">        Rhapsody Missions and Outreaches.</w:t>
      </w:r>
      <w:r>
        <w:br/>
      </w:r>
      <w:r>
        <w:rPr>
          <w:rStyle w:val="VerbatimChar"/>
        </w:rPr>
        <w:t xml:space="preserve">        Le</w:t>
      </w:r>
      <w:r w:rsidR="0090123B">
        <w:rPr>
          <w:rStyle w:val="VerbatimChar"/>
        </w:rPr>
        <w:t>t us</w:t>
      </w:r>
      <w:r>
        <w:rPr>
          <w:rStyle w:val="VerbatimChar"/>
        </w:rPr>
        <w:t xml:space="preserve"> reach where Christ is not yet known.</w:t>
      </w:r>
    </w:p>
    <w:p w14:paraId="60E6EDAF" w14:textId="77777777" w:rsidR="004C616C" w:rsidRDefault="004C616C">
      <w:pPr>
        <w:pStyle w:val="SourceCode"/>
        <w:rPr>
          <w:rStyle w:val="VerbatimChar"/>
        </w:rPr>
      </w:pPr>
    </w:p>
    <w:p w14:paraId="1453A5B3" w14:textId="3828CE28" w:rsidR="004C616C" w:rsidRPr="004C616C" w:rsidRDefault="004C616C" w:rsidP="004C616C">
      <w:pPr>
        <w:pStyle w:val="SourceCode"/>
        <w:rPr>
          <w:rFonts w:ascii="Consolas" w:hAnsi="Consolas" w:cs="Consolas"/>
          <w:sz w:val="22"/>
          <w:szCs w:val="22"/>
        </w:rPr>
      </w:pPr>
      <w:r w:rsidRPr="004C616C">
        <w:rPr>
          <w:rFonts w:ascii="Consolas" w:hAnsi="Consolas" w:cs="Consolas"/>
          <w:sz w:val="22"/>
          <w:szCs w:val="22"/>
        </w:rPr>
        <w:t xml:space="preserve">                      </w:t>
      </w:r>
      <w:r>
        <w:rPr>
          <w:rFonts w:ascii="Consolas" w:hAnsi="Consolas" w:cs="Consolas"/>
          <w:sz w:val="22"/>
          <w:szCs w:val="22"/>
        </w:rPr>
        <w:t xml:space="preserve"> </w:t>
      </w:r>
      <w:r w:rsidRPr="004C616C">
        <w:rPr>
          <w:rFonts w:ascii="Consolas" w:hAnsi="Consolas" w:cs="Consolas"/>
          <w:sz w:val="22"/>
          <w:szCs w:val="22"/>
        </w:rPr>
        <w:t>VOICEOVER (V.O.)</w:t>
      </w:r>
    </w:p>
    <w:p w14:paraId="2F20F9DD" w14:textId="7F3DED17" w:rsidR="004C616C" w:rsidRPr="002B6C18" w:rsidRDefault="004C616C" w:rsidP="004C616C">
      <w:pPr>
        <w:pStyle w:val="SourceCode"/>
        <w:rPr>
          <w:rFonts w:ascii="Consolas" w:hAnsi="Consolas"/>
          <w:sz w:val="22"/>
        </w:rPr>
      </w:pPr>
      <w:r w:rsidRPr="004C616C">
        <w:rPr>
          <w:rFonts w:ascii="Consolas" w:hAnsi="Consolas" w:cs="Consolas"/>
          <w:sz w:val="22"/>
          <w:szCs w:val="22"/>
        </w:rPr>
        <w:t xml:space="preserve">        </w:t>
      </w:r>
      <w:r w:rsidR="002B6C18">
        <w:rPr>
          <w:rStyle w:val="VerbatimChar"/>
        </w:rPr>
        <w:t xml:space="preserve">         Because, </w:t>
      </w:r>
      <w:proofErr w:type="gramStart"/>
      <w:r w:rsidR="002B6C18">
        <w:rPr>
          <w:rStyle w:val="VerbatimChar"/>
        </w:rPr>
        <w:t>It</w:t>
      </w:r>
      <w:proofErr w:type="gramEnd"/>
      <w:r w:rsidR="002B6C18">
        <w:rPr>
          <w:rStyle w:val="VerbatimChar"/>
        </w:rPr>
        <w:t xml:space="preserve"> has always been my ambition...</w:t>
      </w:r>
      <w:r w:rsidR="002B6C18">
        <w:br/>
      </w:r>
      <w:r w:rsidR="002B6C18">
        <w:rPr>
          <w:rStyle w:val="VerbatimChar"/>
        </w:rPr>
        <w:t xml:space="preserve">         To preach the Gospel where Christ was not known—</w:t>
      </w:r>
      <w:r w:rsidR="002B6C18">
        <w:br/>
      </w:r>
      <w:r w:rsidR="002B6C18">
        <w:rPr>
          <w:rStyle w:val="VerbatimChar"/>
        </w:rPr>
        <w:t xml:space="preserve">         So I would not be building on someone else’s foundation</w:t>
      </w:r>
      <w:r w:rsidR="002B6C18">
        <w:rPr>
          <w:rStyle w:val="VerbatimChar"/>
        </w:rPr>
        <w:br/>
      </w:r>
      <w:r w:rsidR="002B6C18">
        <w:rPr>
          <w:rStyle w:val="VerbatimChar"/>
        </w:rPr>
        <w:br/>
      </w:r>
      <w:r w:rsidR="002B6C18">
        <w:rPr>
          <w:rFonts w:ascii="Consolas" w:hAnsi="Consolas" w:cs="Consolas"/>
          <w:sz w:val="22"/>
          <w:szCs w:val="22"/>
        </w:rPr>
        <w:t xml:space="preserve">         </w:t>
      </w:r>
      <w:r w:rsidR="002B6C18" w:rsidRPr="004C616C">
        <w:rPr>
          <w:rFonts w:ascii="Consolas" w:hAnsi="Consolas" w:cs="Consolas"/>
          <w:sz w:val="22"/>
          <w:szCs w:val="22"/>
        </w:rPr>
        <w:t xml:space="preserve">We will fully proclaim the Gospel of </w:t>
      </w:r>
      <w:r w:rsidR="002B6C18">
        <w:rPr>
          <w:rFonts w:ascii="Consolas" w:hAnsi="Consolas" w:cs="Consolas"/>
          <w:sz w:val="22"/>
          <w:szCs w:val="22"/>
        </w:rPr>
        <w:t xml:space="preserve">our Lord, Jesus </w:t>
      </w:r>
      <w:r w:rsidR="002B6C18" w:rsidRPr="004C616C">
        <w:rPr>
          <w:rFonts w:ascii="Consolas" w:hAnsi="Consolas" w:cs="Consolas"/>
          <w:sz w:val="22"/>
          <w:szCs w:val="22"/>
        </w:rPr>
        <w:t>Christ</w:t>
      </w:r>
      <w:r w:rsidR="002B6C18">
        <w:rPr>
          <w:rFonts w:ascii="Consolas" w:hAnsi="Consolas" w:cs="Consolas"/>
          <w:sz w:val="22"/>
          <w:szCs w:val="22"/>
        </w:rPr>
        <w:t>!</w:t>
      </w:r>
      <w:r w:rsidR="002B6C18">
        <w:rPr>
          <w:rFonts w:ascii="Consolas" w:hAnsi="Consolas" w:cs="Consolas"/>
          <w:sz w:val="22"/>
          <w:szCs w:val="22"/>
        </w:rPr>
        <w:br/>
      </w:r>
      <w:r w:rsidR="002B6C18">
        <w:rPr>
          <w:rFonts w:ascii="Consolas" w:hAnsi="Consolas" w:cs="Consolas"/>
          <w:sz w:val="22"/>
          <w:szCs w:val="22"/>
        </w:rPr>
        <w:br/>
      </w:r>
      <w:r w:rsidR="0090123B">
        <w:rPr>
          <w:rFonts w:ascii="Consolas" w:hAnsi="Consolas" w:cs="Consolas"/>
          <w:sz w:val="22"/>
          <w:szCs w:val="22"/>
        </w:rPr>
        <w:br/>
      </w:r>
    </w:p>
    <w:p w14:paraId="4E24BDD7" w14:textId="77777777" w:rsidR="004230F3" w:rsidRDefault="00000000">
      <w:pPr>
        <w:pStyle w:val="FirstParagraph"/>
      </w:pPr>
      <w:r>
        <w:lastRenderedPageBreak/>
        <w:t>FADE TO BLACK:</w:t>
      </w:r>
    </w:p>
    <w:p w14:paraId="7293B060" w14:textId="77777777" w:rsidR="004230F3" w:rsidRDefault="00000000">
      <w:pPr>
        <w:pStyle w:val="BodyText"/>
      </w:pPr>
      <w:r>
        <w:t>MONTAGE – RHAPSODY DISTRIBUTION (WORLDWIDE) Visuals of Rhapsody in different languages and regions</w:t>
      </w:r>
    </w:p>
    <w:p w14:paraId="26E259D3" w14:textId="47267687" w:rsidR="004230F3" w:rsidRDefault="00000000">
      <w:pPr>
        <w:pStyle w:val="BodyText"/>
      </w:pPr>
      <w:r>
        <w:t xml:space="preserve">TEXT ON SCREEN: </w:t>
      </w:r>
      <w:r>
        <w:rPr>
          <w:b/>
          <w:bCs/>
        </w:rPr>
        <w:t>JOIN THE MISSION</w:t>
      </w:r>
      <w:r>
        <w:t xml:space="preserve"> </w:t>
      </w:r>
      <w:r w:rsidR="0090123B">
        <w:br/>
        <w:t>Website link</w:t>
      </w:r>
      <w:r w:rsidR="0090123B">
        <w:br/>
      </w:r>
      <w:r>
        <w:t xml:space="preserve">Rhapsody Missions &amp; Outreaches </w:t>
      </w:r>
      <w:r w:rsidR="0090123B">
        <w:br/>
      </w:r>
      <w:r>
        <w:t>Pray. Go. Give.</w:t>
      </w:r>
    </w:p>
    <w:p w14:paraId="549CAC5F" w14:textId="77777777" w:rsidR="004230F3" w:rsidRDefault="00000000">
      <w:pPr>
        <w:pStyle w:val="BodyText"/>
      </w:pPr>
      <w:r>
        <w:t>FADE OUT.</w:t>
      </w:r>
    </w:p>
    <w:p w14:paraId="198DA59C" w14:textId="77777777" w:rsidR="004230F3" w:rsidRDefault="002936C9">
      <w:r>
        <w:rPr>
          <w:noProof/>
        </w:rPr>
        <w:pict w14:anchorId="02833603">
          <v:rect id="_x0000_i1025" alt="" style="width:468pt;height:.05pt;mso-width-percent:0;mso-height-percent:0;mso-width-percent:0;mso-height-percent:0" o:hralign="center" o:hrstd="t" o:hr="t"/>
        </w:pict>
      </w:r>
    </w:p>
    <w:p w14:paraId="6A171721" w14:textId="77777777" w:rsidR="004230F3" w:rsidRDefault="00000000">
      <w:pPr>
        <w:pStyle w:val="FirstParagraph"/>
      </w:pPr>
      <w:r>
        <w:t>END.</w:t>
      </w:r>
    </w:p>
    <w:sectPr w:rsidR="004230F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E2A5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6AA7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87235878">
    <w:abstractNumId w:val="0"/>
  </w:num>
  <w:num w:numId="2" w16cid:durableId="1432317037">
    <w:abstractNumId w:val="1"/>
  </w:num>
  <w:num w:numId="3" w16cid:durableId="1981425589">
    <w:abstractNumId w:val="1"/>
  </w:num>
  <w:num w:numId="4" w16cid:durableId="798032452">
    <w:abstractNumId w:val="1"/>
  </w:num>
  <w:num w:numId="5" w16cid:durableId="29696639">
    <w:abstractNumId w:val="1"/>
  </w:num>
  <w:num w:numId="6" w16cid:durableId="836457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30F3"/>
    <w:rsid w:val="00074E3D"/>
    <w:rsid w:val="00137055"/>
    <w:rsid w:val="002936C9"/>
    <w:rsid w:val="002B6C18"/>
    <w:rsid w:val="004230F3"/>
    <w:rsid w:val="004C616C"/>
    <w:rsid w:val="006E57D8"/>
    <w:rsid w:val="0089166E"/>
    <w:rsid w:val="0090123B"/>
    <w:rsid w:val="00F84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52A5A"/>
  <w15:docId w15:val="{BDBD9F7C-2EA0-3848-9F8D-A31A6E87A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arabile Moitsiwa</dc:creator>
  <cp:keywords/>
  <cp:lastModifiedBy>Oarabile Moitsiwa</cp:lastModifiedBy>
  <cp:revision>2</cp:revision>
  <dcterms:created xsi:type="dcterms:W3CDTF">2025-07-17T15:52:00Z</dcterms:created>
  <dcterms:modified xsi:type="dcterms:W3CDTF">2025-07-17T15:52:00Z</dcterms:modified>
</cp:coreProperties>
</file>